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f63351ce08dbb89d183716c9ac1e505d93b3b"/>
      <w:r>
        <w:rPr>
          <w:b/>
        </w:rPr>
        <w:t xml:space="preserve">ПРОТОКОЛ ЕЛЕКТРОННОГО АУКЦІОНУ № BSE001-UA-20220922-459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1. Інвентарний номер 10450051. Заводський номер 3943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1. Інвентарний номер 10450051. Заводський номер 3943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0:14:29Z</dcterms:created>
  <dcterms:modified xsi:type="dcterms:W3CDTF">2024-05-07T20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